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1697FCA" w:rsidR="00065A1C" w:rsidRDefault="00B04D37">
      <w:pPr>
        <w:spacing w:before="220"/>
      </w:pPr>
      <w:r>
        <w:t>1. Is the Python Standard Library included with PyInputPlus?</w:t>
      </w:r>
    </w:p>
    <w:p w14:paraId="47581843" w14:textId="181CEFD4" w:rsidR="00B04D37" w:rsidRDefault="00B04D37">
      <w:pPr>
        <w:spacing w:before="220"/>
      </w:pPr>
      <w:r>
        <w:t xml:space="preserve">Yes. </w:t>
      </w:r>
      <w:r w:rsidRPr="00B04D37">
        <w:t>PyInputPlus is a Python module used for taking inputs with additional validation features. PyInputPlus will keep asking the user for text until they enter valid input.</w:t>
      </w:r>
    </w:p>
    <w:p w14:paraId="00000002" w14:textId="29295B74" w:rsidR="00065A1C" w:rsidRDefault="00B04D37">
      <w:pPr>
        <w:spacing w:before="220"/>
      </w:pPr>
      <w:r>
        <w:t>2. Why is PyInputPlus commonly imported with import pyinputplus as pypi?</w:t>
      </w:r>
    </w:p>
    <w:p w14:paraId="32A636E6" w14:textId="1D67BBDA" w:rsidR="00B04D37" w:rsidRDefault="00B04D37">
      <w:pPr>
        <w:spacing w:before="220"/>
      </w:pPr>
      <w:r>
        <w:t xml:space="preserve">    Because we </w:t>
      </w:r>
      <w:r w:rsidRPr="00B04D37">
        <w:t>can enter a shorter name when calling the module’s functions</w:t>
      </w:r>
    </w:p>
    <w:p w14:paraId="00000003" w14:textId="6A0D6F03" w:rsidR="00065A1C" w:rsidRDefault="00B04D37">
      <w:pPr>
        <w:spacing w:before="220"/>
      </w:pPr>
      <w:r>
        <w:t>3. How do you distinguish between inputInt() and inputFloat()?</w:t>
      </w:r>
    </w:p>
    <w:p w14:paraId="2068B80F" w14:textId="0EA58ECA" w:rsidR="00B04D37" w:rsidRDefault="00B04D37">
      <w:pPr>
        <w:spacing w:before="220"/>
      </w:pPr>
      <w:r w:rsidRPr="00B04D37">
        <w:t>When you want the user to type in a decimal use float(input()) , if you want the user to type in an integer use int(input())</w:t>
      </w:r>
      <w:r>
        <w:t>.</w:t>
      </w:r>
    </w:p>
    <w:p w14:paraId="00000004" w14:textId="7EE4AD14" w:rsidR="00065A1C" w:rsidRDefault="00B04D37">
      <w:pPr>
        <w:spacing w:before="220"/>
      </w:pPr>
      <w:r>
        <w:t>4. Using PyInputPlus, how do you ensure that the user enters a whole number between 0 and 99?</w:t>
      </w:r>
    </w:p>
    <w:p w14:paraId="25D0C7D6" w14:textId="1E1FB679" w:rsidR="00B04D37" w:rsidRDefault="00B04D37">
      <w:pPr>
        <w:spacing w:before="220"/>
      </w:pPr>
      <w:r w:rsidRPr="00B04D37">
        <w:drawing>
          <wp:inline distT="0" distB="0" distL="0" distR="0" wp14:anchorId="41A812AE" wp14:editId="261598EF">
            <wp:extent cx="3863340" cy="90065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72256" cy="90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5" w14:textId="48260E52" w:rsidR="00065A1C" w:rsidRDefault="00B04D37">
      <w:pPr>
        <w:spacing w:before="220"/>
      </w:pPr>
      <w:r>
        <w:t>5. What is transferred to the keyword arguments allowRegexes and blockRegexes?</w:t>
      </w:r>
    </w:p>
    <w:p w14:paraId="7700441D" w14:textId="70CA2FC2" w:rsidR="00B04D37" w:rsidRDefault="00B04D37">
      <w:pPr>
        <w:spacing w:before="220"/>
      </w:pPr>
      <w:r>
        <w:t>T</w:t>
      </w:r>
      <w:r w:rsidRPr="00B04D37">
        <w:t>he allowRegexes and blockRegexes keyword arguments take a list of regular expression strings to determine what the PyInputPlus function will accept or reject as valid input.</w:t>
      </w:r>
    </w:p>
    <w:p w14:paraId="00000006" w14:textId="17971B1E" w:rsidR="00065A1C" w:rsidRDefault="00B04D37">
      <w:pPr>
        <w:spacing w:before="220"/>
      </w:pPr>
      <w:r>
        <w:t xml:space="preserve">6. If a blank input </w:t>
      </w:r>
      <w:r>
        <w:t>is entered three times, what does inputStr(limit=3) do?</w:t>
      </w:r>
    </w:p>
    <w:p w14:paraId="1AF80845" w14:textId="5A748C8A" w:rsidR="00B04D37" w:rsidRDefault="00B04D37">
      <w:pPr>
        <w:spacing w:before="220"/>
      </w:pPr>
      <w:r>
        <w:t xml:space="preserve"> </w:t>
      </w:r>
      <w:r w:rsidRPr="00B04D37">
        <w:t>it raises a RetryLimitException</w:t>
      </w:r>
    </w:p>
    <w:p w14:paraId="00000007" w14:textId="659763DE" w:rsidR="00065A1C" w:rsidRDefault="00B04D37">
      <w:pPr>
        <w:spacing w:before="220"/>
      </w:pPr>
      <w:r>
        <w:t>7. If blank input is entered three times, what does inputStr(limit=3, default='hello') do?</w:t>
      </w:r>
    </w:p>
    <w:p w14:paraId="7BDF28BE" w14:textId="0D3BAECA" w:rsidR="00B04D37" w:rsidRDefault="00B04D37">
      <w:pPr>
        <w:spacing w:before="220"/>
      </w:pPr>
      <w:r>
        <w:t>F</w:t>
      </w:r>
      <w:r w:rsidRPr="00B04D37">
        <w:t>unction returns the default value instead of raising an exception</w:t>
      </w:r>
    </w:p>
    <w:sectPr w:rsidR="00B04D37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TQ0MTQxMjY1NTdV0lEKTi0uzszPAykwrAUAdAcp3iwAAAA="/>
  </w:docVars>
  <w:rsids>
    <w:rsidRoot w:val="00065A1C"/>
    <w:rsid w:val="00065A1C"/>
    <w:rsid w:val="00266D8A"/>
    <w:rsid w:val="00B0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3329C"/>
  <w15:docId w15:val="{115DA3D8-4CAA-494B-B198-2C291BEAD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SdrSV1S1QVJNYS6N0wRt1ETg6w==">AMUW2mUfwBHWEAOAnAx1jPRU/X0hfJeCx+P94VzxuTmIb4v+oLf+Rv3+RECBUlTdC9td19Pye9AKcfILic4DNdA8qZSkx1/Qrj+ypr6wm0I2AT87Y1XjoC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3</cp:revision>
  <dcterms:created xsi:type="dcterms:W3CDTF">2022-02-13T15:52:00Z</dcterms:created>
  <dcterms:modified xsi:type="dcterms:W3CDTF">2022-02-13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